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77777777" w:rsidR="008F0360" w:rsidRDefault="008F0360" w:rsidP="004529D0">
      <w:pPr>
        <w:spacing w:line="240" w:lineRule="auto"/>
      </w:pPr>
    </w:p>
    <w:p w14:paraId="7DED33F0" w14:textId="77777777" w:rsidR="008F0360" w:rsidRDefault="008F0360" w:rsidP="004529D0">
      <w:pPr>
        <w:spacing w:line="240" w:lineRule="auto"/>
      </w:pPr>
    </w:p>
    <w:p w14:paraId="4B3A16A9" w14:textId="77777777" w:rsidR="008F0360" w:rsidRDefault="008F0360" w:rsidP="004529D0">
      <w:pPr>
        <w:spacing w:line="240" w:lineRule="auto"/>
      </w:pPr>
    </w:p>
    <w:p w14:paraId="014FF965" w14:textId="77777777" w:rsidR="008F0360" w:rsidRDefault="008F0360" w:rsidP="004529D0">
      <w:pPr>
        <w:spacing w:line="240" w:lineRule="auto"/>
      </w:pPr>
    </w:p>
    <w:p w14:paraId="6C9404D2" w14:textId="77777777" w:rsidR="008F0360" w:rsidRDefault="008F0360" w:rsidP="004529D0">
      <w:pPr>
        <w:spacing w:line="240" w:lineRule="auto"/>
      </w:pPr>
    </w:p>
    <w:p w14:paraId="171A3155" w14:textId="77777777" w:rsidR="008F0360" w:rsidRDefault="008F0360" w:rsidP="004529D0">
      <w:pPr>
        <w:spacing w:line="240" w:lineRule="auto"/>
      </w:pPr>
    </w:p>
    <w:p w14:paraId="4695511D" w14:textId="77777777" w:rsidR="008F0360" w:rsidRDefault="008F0360" w:rsidP="004529D0">
      <w:pPr>
        <w:spacing w:line="240" w:lineRule="auto"/>
      </w:pPr>
    </w:p>
    <w:p w14:paraId="14659C56" w14:textId="77777777" w:rsidR="008F0360" w:rsidRDefault="008F0360" w:rsidP="004529D0">
      <w:pPr>
        <w:spacing w:line="240" w:lineRule="auto"/>
      </w:pPr>
    </w:p>
    <w:p w14:paraId="2B74C0F9" w14:textId="77777777" w:rsidR="008F0360" w:rsidRDefault="008F0360" w:rsidP="004529D0">
      <w:pPr>
        <w:spacing w:line="240" w:lineRule="auto"/>
      </w:pPr>
    </w:p>
    <w:p w14:paraId="7F235556" w14:textId="77777777" w:rsidR="008F0360" w:rsidRDefault="008F0360" w:rsidP="004529D0">
      <w:pPr>
        <w:spacing w:line="240" w:lineRule="auto"/>
      </w:pPr>
    </w:p>
    <w:p w14:paraId="20E0E221" w14:textId="77777777" w:rsidR="008F0360" w:rsidRDefault="008F0360" w:rsidP="004529D0">
      <w:pPr>
        <w:spacing w:line="240" w:lineRule="auto"/>
      </w:pPr>
    </w:p>
    <w:p w14:paraId="05E998F7" w14:textId="77777777" w:rsidR="008F0360" w:rsidRDefault="008F0360" w:rsidP="004529D0">
      <w:pPr>
        <w:spacing w:line="240" w:lineRule="auto"/>
      </w:pPr>
    </w:p>
    <w:p w14:paraId="5E75DB5B" w14:textId="77777777" w:rsidR="008F0360" w:rsidRDefault="008F0360" w:rsidP="004529D0">
      <w:pPr>
        <w:spacing w:line="240" w:lineRule="auto"/>
      </w:pPr>
    </w:p>
    <w:p w14:paraId="774E271E" w14:textId="77777777" w:rsidR="008F0360" w:rsidRDefault="008F0360" w:rsidP="004529D0">
      <w:pPr>
        <w:spacing w:line="240" w:lineRule="auto"/>
      </w:pPr>
    </w:p>
    <w:p w14:paraId="7E7C5B12" w14:textId="77777777" w:rsidR="008F0360" w:rsidRDefault="008F0360" w:rsidP="004529D0">
      <w:pPr>
        <w:spacing w:line="240" w:lineRule="auto"/>
      </w:pPr>
    </w:p>
    <w:p w14:paraId="49EA32E0" w14:textId="77777777" w:rsidR="008F0360" w:rsidRDefault="008F0360" w:rsidP="004529D0">
      <w:pPr>
        <w:spacing w:line="240" w:lineRule="auto"/>
      </w:pPr>
    </w:p>
    <w:p w14:paraId="1ADBE4F6" w14:textId="77777777" w:rsidR="008F0360" w:rsidRDefault="008F0360" w:rsidP="004529D0">
      <w:pPr>
        <w:spacing w:line="240" w:lineRule="auto"/>
      </w:pPr>
    </w:p>
    <w:p w14:paraId="60B0EDD7" w14:textId="77777777" w:rsidR="008F0360" w:rsidRDefault="008F0360" w:rsidP="004529D0">
      <w:pPr>
        <w:spacing w:line="240" w:lineRule="auto"/>
      </w:pPr>
    </w:p>
    <w:p w14:paraId="083B8014" w14:textId="77777777" w:rsidR="008F0360" w:rsidRDefault="008F0360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0733C4">
      <w:footerReference w:type="default" r:id="rId1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8D141" w14:textId="77777777" w:rsidR="000733C4" w:rsidRDefault="000733C4" w:rsidP="00D73911">
      <w:pPr>
        <w:spacing w:after="0" w:line="240" w:lineRule="auto"/>
      </w:pPr>
      <w:r>
        <w:separator/>
      </w:r>
    </w:p>
  </w:endnote>
  <w:endnote w:type="continuationSeparator" w:id="0">
    <w:p w14:paraId="05D0366A" w14:textId="77777777" w:rsidR="000733C4" w:rsidRDefault="000733C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DFCAC" w14:textId="77777777" w:rsidR="000733C4" w:rsidRDefault="000733C4" w:rsidP="00D73911">
      <w:pPr>
        <w:spacing w:after="0" w:line="240" w:lineRule="auto"/>
      </w:pPr>
      <w:r>
        <w:separator/>
      </w:r>
    </w:p>
  </w:footnote>
  <w:footnote w:type="continuationSeparator" w:id="0">
    <w:p w14:paraId="4AFB7ADE" w14:textId="77777777" w:rsidR="000733C4" w:rsidRDefault="000733C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7"/>
  </w:num>
  <w:num w:numId="3" w16cid:durableId="1197697893">
    <w:abstractNumId w:val="5"/>
  </w:num>
  <w:num w:numId="4" w16cid:durableId="1816406321">
    <w:abstractNumId w:val="1"/>
  </w:num>
  <w:num w:numId="5" w16cid:durableId="391007239">
    <w:abstractNumId w:val="8"/>
  </w:num>
  <w:num w:numId="6" w16cid:durableId="128597441">
    <w:abstractNumId w:val="4"/>
  </w:num>
  <w:num w:numId="7" w16cid:durableId="2139105377">
    <w:abstractNumId w:val="6"/>
  </w:num>
  <w:num w:numId="8" w16cid:durableId="1234656361">
    <w:abstractNumId w:val="0"/>
  </w:num>
  <w:num w:numId="9" w16cid:durableId="191438724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auBQCB3NSu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51A2"/>
    <w:rsid w:val="005A53D8"/>
    <w:rsid w:val="005A6F2E"/>
    <w:rsid w:val="005A7438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450A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28</TotalTime>
  <Pages>4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2</cp:revision>
  <dcterms:created xsi:type="dcterms:W3CDTF">2021-12-26T10:25:00Z</dcterms:created>
  <dcterms:modified xsi:type="dcterms:W3CDTF">2024-01-03T20:07:00Z</dcterms:modified>
</cp:coreProperties>
</file>